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3627" w:rsidRDefault="0046385C" w:rsidP="0046385C">
      <w:pPr>
        <w:bidi/>
        <w:spacing w:after="0"/>
        <w:rPr>
          <w:rFonts w:asciiTheme="majorBidi" w:hAnsiTheme="majorBidi" w:cstheme="majorBidi"/>
          <w:sz w:val="28"/>
          <w:szCs w:val="28"/>
          <w:rtl/>
        </w:rPr>
      </w:pPr>
      <w:bookmarkStart w:id="0" w:name="_GoBack"/>
      <w:bookmarkEnd w:id="0"/>
      <w:r>
        <w:rPr>
          <w:rFonts w:asciiTheme="majorBidi" w:hAnsiTheme="majorBidi" w:cstheme="majorBidi" w:hint="cs"/>
          <w:sz w:val="28"/>
          <w:szCs w:val="28"/>
          <w:rtl/>
        </w:rPr>
        <w:t>اسم المنتج: ...........................................................................................................</w:t>
      </w:r>
    </w:p>
    <w:p w:rsidR="0046385C" w:rsidRDefault="0046385C" w:rsidP="0046385C">
      <w:pPr>
        <w:bidi/>
        <w:spacing w:after="0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التمويل المطلوب: ..........................................................................................</w:t>
      </w:r>
    </w:p>
    <w:p w:rsidR="0046385C" w:rsidRDefault="0046385C" w:rsidP="0046385C">
      <w:pPr>
        <w:bidi/>
        <w:spacing w:after="0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مدة الوصول إلى المنتج: ..............................................................................</w:t>
      </w:r>
    </w:p>
    <w:p w:rsidR="00655BCF" w:rsidRDefault="00655BCF" w:rsidP="0046385C">
      <w:pPr>
        <w:rPr>
          <w:rFonts w:asciiTheme="majorBidi" w:hAnsiTheme="majorBidi" w:cstheme="majorBidi"/>
          <w:sz w:val="28"/>
          <w:szCs w:val="28"/>
          <w:rtl/>
        </w:rPr>
      </w:pPr>
    </w:p>
    <w:p w:rsidR="00655BCF" w:rsidRDefault="00655BCF" w:rsidP="002A0458">
      <w:pPr>
        <w:jc w:val="right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 xml:space="preserve">الباحث الرئيسى .................................. </w:t>
      </w:r>
      <w:r w:rsidR="002A0458">
        <w:rPr>
          <w:rFonts w:asciiTheme="majorBidi" w:hAnsiTheme="majorBidi" w:cstheme="majorBidi" w:hint="cs"/>
          <w:sz w:val="28"/>
          <w:szCs w:val="28"/>
          <w:rtl/>
        </w:rPr>
        <w:t>....................................................................</w:t>
      </w:r>
    </w:p>
    <w:p w:rsidR="002A0458" w:rsidRPr="0046064B" w:rsidRDefault="002A0458" w:rsidP="002A0458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شعب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ة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القسم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:rsidR="002A0458" w:rsidRPr="0046064B" w:rsidRDefault="002A0458" w:rsidP="002A0458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بريد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إ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لكترونى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:rsidR="002A0458" w:rsidRDefault="002A0458" w:rsidP="002A0458">
      <w:pPr>
        <w:jc w:val="right"/>
        <w:rPr>
          <w:rFonts w:asciiTheme="majorBidi" w:hAnsiTheme="majorBidi" w:cstheme="majorBidi"/>
          <w:sz w:val="28"/>
          <w:szCs w:val="28"/>
          <w:rtl/>
        </w:rPr>
      </w:pP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رقـم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داخلى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: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                 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المحمو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</w:t>
      </w:r>
    </w:p>
    <w:p w:rsidR="00655BCF" w:rsidRDefault="00655BCF" w:rsidP="002A0458">
      <w:pPr>
        <w:bidi/>
        <w:spacing w:after="0" w:line="360" w:lineRule="auto"/>
        <w:ind w:left="5907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قدم الطلب</w:t>
      </w:r>
      <w:r w:rsidRPr="00C060A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:</w:t>
      </w:r>
      <w:r w:rsidRPr="00C060A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P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</w:t>
      </w:r>
    </w:p>
    <w:p w:rsidR="002A0458" w:rsidRDefault="002A0458" w:rsidP="002A0458">
      <w:pPr>
        <w:bidi/>
        <w:spacing w:after="0" w:line="360" w:lineRule="auto"/>
        <w:ind w:left="5907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توقيع: .............................</w:t>
      </w:r>
    </w:p>
    <w:p w:rsidR="00655BCF" w:rsidRDefault="00655BCF" w:rsidP="00655BCF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</w:rPr>
      </w:pPr>
    </w:p>
    <w:p w:rsidR="00655BCF" w:rsidRPr="00743627" w:rsidRDefault="00655BCF" w:rsidP="00655BCF">
      <w:pPr>
        <w:jc w:val="right"/>
        <w:rPr>
          <w:rFonts w:asciiTheme="majorBidi" w:hAnsiTheme="majorBidi" w:cstheme="majorBidi"/>
          <w:sz w:val="28"/>
          <w:szCs w:val="28"/>
          <w:rtl/>
        </w:rPr>
      </w:pPr>
    </w:p>
    <w:sectPr w:rsidR="00655BCF" w:rsidRPr="00743627" w:rsidSect="00595D3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71D0" w:rsidRDefault="00CA71D0" w:rsidP="004D3327">
      <w:pPr>
        <w:spacing w:after="0" w:line="240" w:lineRule="auto"/>
      </w:pPr>
      <w:r>
        <w:separator/>
      </w:r>
    </w:p>
  </w:endnote>
  <w:endnote w:type="continuationSeparator" w:id="0">
    <w:p w:rsidR="00CA71D0" w:rsidRDefault="00CA71D0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:rsidR="003A0B1D" w:rsidRDefault="003A0B1D">
    <w:pPr>
      <w:pStyle w:val="Footer"/>
      <w:rPr>
        <w:rFonts w:asciiTheme="majorBidi" w:hAnsiTheme="majorBidi" w:cstheme="majorBidi"/>
        <w:sz w:val="20"/>
        <w:szCs w:val="20"/>
      </w:rPr>
    </w:pPr>
  </w:p>
  <w:p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  <w:t>Tel/Fax: +20233387758</w:t>
    </w:r>
  </w:p>
  <w:p w:rsidR="003A0B1D" w:rsidRPr="003A0B1D" w:rsidRDefault="00EC583A" w:rsidP="00F56F62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   </w:t>
    </w:r>
    <w:r w:rsidR="003A0B1D">
      <w:rPr>
        <w:rFonts w:asciiTheme="majorBidi" w:hAnsiTheme="majorBidi" w:cstheme="majorBidi"/>
        <w:sz w:val="20"/>
        <w:szCs w:val="20"/>
      </w:rPr>
      <w:t xml:space="preserve"> 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Tel: ext.: </w:t>
    </w:r>
    <w:r w:rsidR="00F56F62">
      <w:rPr>
        <w:rFonts w:asciiTheme="majorBidi" w:hAnsiTheme="majorBidi" w:cstheme="majorBidi"/>
        <w:sz w:val="20"/>
        <w:szCs w:val="20"/>
      </w:rPr>
      <w:t>3751</w:t>
    </w:r>
  </w:p>
  <w:p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:rsidR="00A24F71" w:rsidRDefault="00A24F71" w:rsidP="00A24F71">
    <w:pPr>
      <w:pStyle w:val="Footer"/>
      <w:bidi/>
      <w:jc w:val="both"/>
      <w:rPr>
        <w:rFonts w:ascii="Times New Roman" w:hAnsi="Times New Roman"/>
        <w:b/>
        <w:bCs/>
        <w:sz w:val="24"/>
        <w:szCs w:val="24"/>
        <w:lang w:bidi="ar-EG"/>
      </w:rPr>
    </w:pPr>
    <w:r>
      <w:rPr>
        <w:rFonts w:ascii="Times New Roman" w:hAnsi="Times New Roman"/>
        <w:b/>
        <w:bCs/>
        <w:sz w:val="24"/>
        <w:szCs w:val="24"/>
        <w:rtl/>
        <w:lang w:bidi="ar-EG"/>
      </w:rPr>
      <w:t>إصدار/ تعديل : 03/00                 تاريخ الإصدار: 01/01/2023                   تاريخ التعديل : ----/--/----</w:t>
    </w:r>
  </w:p>
  <w:p w:rsidR="00646763" w:rsidRPr="00895B76" w:rsidRDefault="00646763" w:rsidP="00092201">
    <w:pPr>
      <w:bidi/>
      <w:spacing w:after="120" w:line="240" w:lineRule="auto"/>
      <w:jc w:val="right"/>
      <w:rPr>
        <w:rFonts w:asciiTheme="majorBidi" w:hAnsiTheme="majorBidi" w:cstheme="majorBidi"/>
        <w:spacing w:val="-2"/>
        <w:rtl/>
        <w:lang w:bidi="ar-EG"/>
      </w:rPr>
    </w:pPr>
    <w:r w:rsidRPr="00895B76">
      <w:rPr>
        <w:rFonts w:asciiTheme="majorBidi" w:hAnsiTheme="majorBidi" w:cstheme="majorBidi"/>
        <w:rtl/>
        <w:lang w:bidi="ar-EG"/>
      </w:rPr>
      <w:t>1/</w:t>
    </w:r>
    <w:r w:rsidR="00A40DC2" w:rsidRPr="00895B76">
      <w:rPr>
        <w:rFonts w:asciiTheme="majorBidi" w:hAnsiTheme="majorBidi" w:cstheme="majorBidi"/>
        <w:rtl/>
        <w:lang w:bidi="ar-EG"/>
      </w:rPr>
      <w:t xml:space="preserve"> </w:t>
    </w:r>
    <w:r w:rsidRPr="00895B76">
      <w:rPr>
        <w:rFonts w:asciiTheme="majorBidi" w:hAnsiTheme="majorBidi" w:cstheme="majorBidi"/>
        <w:rtl/>
        <w:lang w:bidi="ar-EG"/>
      </w:rPr>
      <w:t>1</w:t>
    </w:r>
    <w:r w:rsidR="00A40DC2" w:rsidRPr="00895B76">
      <w:rPr>
        <w:rFonts w:asciiTheme="majorBidi" w:hAnsiTheme="majorBidi" w:cstheme="majorBidi"/>
        <w:rtl/>
        <w:lang w:bidi="ar-EG"/>
      </w:rPr>
      <w:t xml:space="preserve">                                               </w:t>
    </w:r>
    <w:r w:rsidR="00895B76">
      <w:rPr>
        <w:rFonts w:asciiTheme="majorBidi" w:hAnsiTheme="majorBidi" w:cstheme="majorBidi"/>
        <w:lang w:bidi="ar-EG"/>
      </w:rPr>
      <w:t xml:space="preserve">                                 </w:t>
    </w:r>
    <w:r w:rsidR="00A40DC2" w:rsidRPr="00895B76">
      <w:rPr>
        <w:rFonts w:asciiTheme="majorBidi" w:hAnsiTheme="majorBidi" w:cstheme="majorBidi"/>
        <w:rtl/>
        <w:lang w:bidi="ar-EG"/>
      </w:rPr>
      <w:t xml:space="preserve">              </w:t>
    </w:r>
    <w:r w:rsidR="00A40DC2" w:rsidRPr="00895B76">
      <w:rPr>
        <w:rFonts w:asciiTheme="majorBidi" w:hAnsiTheme="majorBidi" w:cstheme="majorBidi"/>
        <w:spacing w:val="-2"/>
        <w:rtl/>
        <w:lang w:bidi="ar-EG"/>
      </w:rPr>
      <w:t xml:space="preserve"> (</w:t>
    </w:r>
    <w:r w:rsidR="00A40DC2" w:rsidRPr="00895B76">
      <w:rPr>
        <w:rFonts w:asciiTheme="majorBidi" w:hAnsiTheme="majorBidi" w:cstheme="majorBidi"/>
      </w:rPr>
      <w:t>NRC/VPRA/G</w:t>
    </w:r>
    <w:r w:rsidR="00B1439A" w:rsidRPr="00895B76">
      <w:rPr>
        <w:rFonts w:asciiTheme="majorBidi" w:hAnsiTheme="majorBidi" w:cstheme="majorBidi"/>
      </w:rPr>
      <w:t>DR</w:t>
    </w:r>
    <w:r w:rsidR="00A40DC2" w:rsidRPr="00895B76">
      <w:rPr>
        <w:rFonts w:asciiTheme="majorBidi" w:hAnsiTheme="majorBidi" w:cstheme="majorBidi"/>
      </w:rPr>
      <w:t xml:space="preserve">PADU/TICO/F </w:t>
    </w:r>
    <w:r w:rsidR="00092201">
      <w:rPr>
        <w:rFonts w:asciiTheme="majorBidi" w:hAnsiTheme="majorBidi" w:cstheme="majorBidi"/>
      </w:rPr>
      <w:t>08</w:t>
    </w:r>
    <w:r w:rsidR="00A40DC2" w:rsidRPr="00895B76">
      <w:rPr>
        <w:rFonts w:asciiTheme="majorBidi" w:hAnsiTheme="majorBidi" w:cstheme="majorBidi"/>
        <w:spacing w:val="-2"/>
        <w:rtl/>
        <w:lang w:bidi="ar-EG"/>
      </w:rPr>
      <w:t xml:space="preserve"> 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71D0" w:rsidRDefault="00CA71D0" w:rsidP="004D3327">
      <w:pPr>
        <w:spacing w:after="0" w:line="240" w:lineRule="auto"/>
      </w:pPr>
      <w:r>
        <w:separator/>
      </w:r>
    </w:p>
  </w:footnote>
  <w:footnote w:type="continuationSeparator" w:id="0">
    <w:p w:rsidR="00CA71D0" w:rsidRDefault="00CA71D0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3243" w:rsidRDefault="00963D1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5257800</wp:posOffset>
          </wp:positionH>
          <wp:positionV relativeFrom="paragraph">
            <wp:posOffset>-278130</wp:posOffset>
          </wp:positionV>
          <wp:extent cx="695325" cy="5905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32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619375</wp:posOffset>
          </wp:positionH>
          <wp:positionV relativeFrom="paragraph">
            <wp:posOffset>-278130</wp:posOffset>
          </wp:positionV>
          <wp:extent cx="561975" cy="590550"/>
          <wp:effectExtent l="19050" t="0" r="9525" b="0"/>
          <wp:wrapSquare wrapText="bothSides"/>
          <wp:docPr id="1" name="Picture 2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90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342900</wp:posOffset>
          </wp:positionH>
          <wp:positionV relativeFrom="paragraph">
            <wp:posOffset>-278130</wp:posOffset>
          </wp:positionV>
          <wp:extent cx="779780" cy="581025"/>
          <wp:effectExtent l="19050" t="0" r="127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780" cy="581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401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854"/>
      <w:gridCol w:w="5547"/>
    </w:tblGrid>
    <w:tr w:rsidR="00E657BA" w:rsidRPr="00716DB6" w:rsidTr="007E2AB6">
      <w:trPr>
        <w:trHeight w:val="2129"/>
        <w:jc w:val="center"/>
      </w:trPr>
      <w:tc>
        <w:tcPr>
          <w:tcW w:w="4854" w:type="dxa"/>
        </w:tcPr>
        <w:p w:rsidR="00E657BA" w:rsidRPr="001601C0" w:rsidRDefault="00E3569B" w:rsidP="00E657BA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:rsidR="00F036F6" w:rsidRDefault="00E657BA" w:rsidP="00BA3FA1">
          <w:pPr>
            <w:tabs>
              <w:tab w:val="left" w:pos="2696"/>
            </w:tabs>
            <w:bidi/>
            <w:spacing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مكتب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 w:rsidR="00BA3FA1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تسويق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</w:p>
        <w:p w:rsidR="00E657BA" w:rsidRPr="00F036F6" w:rsidRDefault="00F036F6" w:rsidP="00F036F6">
          <w:pPr>
            <w:tabs>
              <w:tab w:val="left" w:pos="2696"/>
            </w:tabs>
            <w:bidi/>
            <w:spacing w:line="240" w:lineRule="auto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مكتب:</w:t>
          </w:r>
          <w:r w:rsidR="00686632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 وتسويق التكنولوجيا (</w:t>
          </w:r>
          <w:r w:rsidR="007E2AB6">
            <w:rPr>
              <w:rFonts w:ascii="Traditional Arabic" w:hAnsi="Traditional Arabic" w:cs="Simplified Arabic"/>
              <w:b/>
              <w:bCs/>
              <w:sz w:val="30"/>
              <w:szCs w:val="30"/>
              <w:lang w:bidi="ar-EG"/>
            </w:rPr>
            <w:t>(</w:t>
          </w:r>
          <w:r>
            <w:rPr>
              <w:rFonts w:ascii="Traditional Arabic" w:hAnsi="Traditional Arabic" w:cs="Simplified Arabic"/>
              <w:b/>
              <w:bCs/>
              <w:sz w:val="30"/>
              <w:szCs w:val="30"/>
              <w:lang w:bidi="ar-EG"/>
            </w:rPr>
            <w:t>TTO</w:t>
          </w:r>
        </w:p>
        <w:p w:rsidR="003A7E15" w:rsidRPr="00C03C31" w:rsidRDefault="00E657BA" w:rsidP="00F56F62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Pr="00C03C31"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  <w:r w:rsidR="00F56F62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3751</w:t>
          </w:r>
        </w:p>
      </w:tc>
      <w:tc>
        <w:tcPr>
          <w:tcW w:w="5547" w:type="dxa"/>
          <w:vAlign w:val="center"/>
        </w:tcPr>
        <w:p w:rsidR="00E657BA" w:rsidRDefault="00E657BA" w:rsidP="00092201">
          <w:pPr>
            <w:bidi/>
            <w:spacing w:after="12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</w:t>
          </w:r>
          <w:r w:rsidR="00092201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08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:rsidR="00E657BA" w:rsidRDefault="00E657BA" w:rsidP="00092201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B1439A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>/F 0</w:t>
          </w:r>
          <w:r w:rsidR="00092201">
            <w:rPr>
              <w:rFonts w:ascii="Times New Roman" w:hAnsi="Times New Roman" w:cs="Times New Roman"/>
              <w:b/>
              <w:bCs/>
              <w:sz w:val="28"/>
              <w:szCs w:val="28"/>
            </w:rPr>
            <w:t>8</w:t>
          </w:r>
          <w:r w:rsidRPr="00D75F48">
            <w:rPr>
              <w:rFonts w:ascii="Simplified Arabic" w:hAnsi="Simplified Arabic" w:cs="Simplified Arabic"/>
              <w:b/>
              <w:bCs/>
              <w:spacing w:val="-2"/>
              <w:sz w:val="28"/>
              <w:szCs w:val="28"/>
              <w:rtl/>
              <w:lang w:bidi="ar-EG"/>
            </w:rPr>
            <w:t xml:space="preserve"> 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:rsidR="00E657BA" w:rsidRPr="00C03C31" w:rsidRDefault="00E657BA" w:rsidP="0046385C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>
            <w:rPr>
              <w:rFonts w:ascii="Arial" w:hAnsi="Arial" w:hint="cs"/>
              <w:sz w:val="28"/>
              <w:szCs w:val="28"/>
              <w:rtl/>
            </w:rPr>
            <w:t>طلب</w:t>
          </w:r>
          <w:r>
            <w:rPr>
              <w:rFonts w:ascii="Arial" w:hAnsi="Arial" w:hint="cs"/>
              <w:sz w:val="28"/>
              <w:szCs w:val="28"/>
            </w:rPr>
            <w:t xml:space="preserve"> </w:t>
          </w:r>
          <w:r w:rsidR="0046385C">
            <w:rPr>
              <w:rFonts w:ascii="Arial" w:hAnsi="Arial" w:hint="cs"/>
              <w:sz w:val="28"/>
              <w:szCs w:val="28"/>
              <w:rtl/>
            </w:rPr>
            <w:t>تمويل منتج بحثى</w:t>
          </w:r>
        </w:p>
      </w:tc>
    </w:tr>
  </w:tbl>
  <w:p w:rsidR="00E657BA" w:rsidRPr="00EC583A" w:rsidRDefault="00E657BA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2MDE3tbA0NbOwMLJQ0lEKTi0uzszPAykwqgUAydIvOywAAAA="/>
  </w:docVars>
  <w:rsids>
    <w:rsidRoot w:val="008E00D0"/>
    <w:rsid w:val="00017F20"/>
    <w:rsid w:val="00040B60"/>
    <w:rsid w:val="000647A1"/>
    <w:rsid w:val="00092201"/>
    <w:rsid w:val="00156D98"/>
    <w:rsid w:val="001D70AE"/>
    <w:rsid w:val="00226D1A"/>
    <w:rsid w:val="00282BD7"/>
    <w:rsid w:val="002A0458"/>
    <w:rsid w:val="002B4930"/>
    <w:rsid w:val="002F2BFC"/>
    <w:rsid w:val="0034796B"/>
    <w:rsid w:val="00386549"/>
    <w:rsid w:val="003A0B1D"/>
    <w:rsid w:val="003A7E15"/>
    <w:rsid w:val="004029A7"/>
    <w:rsid w:val="00435069"/>
    <w:rsid w:val="004432F4"/>
    <w:rsid w:val="0046385C"/>
    <w:rsid w:val="004B0A6A"/>
    <w:rsid w:val="004D3327"/>
    <w:rsid w:val="00511DFA"/>
    <w:rsid w:val="00514A47"/>
    <w:rsid w:val="005630EE"/>
    <w:rsid w:val="00595D31"/>
    <w:rsid w:val="005E7934"/>
    <w:rsid w:val="00646763"/>
    <w:rsid w:val="00655BCF"/>
    <w:rsid w:val="006665DC"/>
    <w:rsid w:val="00686632"/>
    <w:rsid w:val="006A0C85"/>
    <w:rsid w:val="006B3984"/>
    <w:rsid w:val="006C72F9"/>
    <w:rsid w:val="00705480"/>
    <w:rsid w:val="007322BE"/>
    <w:rsid w:val="00743627"/>
    <w:rsid w:val="00793243"/>
    <w:rsid w:val="00794901"/>
    <w:rsid w:val="007A5796"/>
    <w:rsid w:val="007B363A"/>
    <w:rsid w:val="007D327D"/>
    <w:rsid w:val="007E2AB6"/>
    <w:rsid w:val="00854278"/>
    <w:rsid w:val="00895B76"/>
    <w:rsid w:val="008A233A"/>
    <w:rsid w:val="008E00D0"/>
    <w:rsid w:val="00913807"/>
    <w:rsid w:val="00963D14"/>
    <w:rsid w:val="00A24F71"/>
    <w:rsid w:val="00A40DC2"/>
    <w:rsid w:val="00A737A7"/>
    <w:rsid w:val="00A86FC0"/>
    <w:rsid w:val="00AF6065"/>
    <w:rsid w:val="00B1439A"/>
    <w:rsid w:val="00BA3FA1"/>
    <w:rsid w:val="00C05B2F"/>
    <w:rsid w:val="00C365DD"/>
    <w:rsid w:val="00C82F74"/>
    <w:rsid w:val="00CA71D0"/>
    <w:rsid w:val="00CC60D9"/>
    <w:rsid w:val="00D2468E"/>
    <w:rsid w:val="00D57364"/>
    <w:rsid w:val="00D75F48"/>
    <w:rsid w:val="00DB6768"/>
    <w:rsid w:val="00E00BD6"/>
    <w:rsid w:val="00E3569B"/>
    <w:rsid w:val="00E657BA"/>
    <w:rsid w:val="00E67F37"/>
    <w:rsid w:val="00EC583A"/>
    <w:rsid w:val="00F036F6"/>
    <w:rsid w:val="00F56F62"/>
    <w:rsid w:val="00F9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BC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1191A842-3766-464C-803F-913FFDD56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Farouk Kamel Mostafa El-Baz</cp:lastModifiedBy>
  <cp:revision>42</cp:revision>
  <cp:lastPrinted>2021-06-03T09:52:00Z</cp:lastPrinted>
  <dcterms:created xsi:type="dcterms:W3CDTF">2016-08-09T18:31:00Z</dcterms:created>
  <dcterms:modified xsi:type="dcterms:W3CDTF">2023-01-30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1fa49b3b447a832adfd685f908ca1c62cb3fa753fcbd294e69103dcc3eeb4b</vt:lpwstr>
  </property>
</Properties>
</file>